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5082A" w14:textId="27214CCE" w:rsidR="00F84B00" w:rsidRPr="00FF0A32" w:rsidRDefault="00F24706" w:rsidP="0023281D">
      <w:pPr>
        <w:pBdr>
          <w:top w:val="single" w:sz="12" w:space="12" w:color="ECECEC"/>
        </w:pBdr>
        <w:shd w:val="clear" w:color="auto" w:fill="FFFFFF"/>
        <w:spacing w:after="0" w:line="240" w:lineRule="auto"/>
        <w:jc w:val="center"/>
        <w:outlineLvl w:val="3"/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</w:pPr>
      <w:r w:rsidRPr="00FF0A32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 xml:space="preserve">Build/Break </w:t>
      </w:r>
      <w:r w:rsidR="0030383A" w:rsidRPr="00FF0A32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 xml:space="preserve">Event </w:t>
      </w:r>
      <w:r w:rsidRPr="00FF0A32">
        <w:rPr>
          <w:rFonts w:ascii="Aptos" w:eastAsia="Times New Roman" w:hAnsi="Aptos" w:cs="Helvetica"/>
          <w:b/>
          <w:bCs/>
          <w:color w:val="2D2D2D"/>
          <w:sz w:val="27"/>
          <w:szCs w:val="27"/>
          <w:lang w:eastAsia="en-GB"/>
        </w:rPr>
        <w:t>Crew</w:t>
      </w:r>
    </w:p>
    <w:p w14:paraId="676E2200" w14:textId="77777777" w:rsidR="00F84B00" w:rsidRPr="00FF0A32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b/>
          <w:bCs/>
          <w:color w:val="4B4B4B"/>
          <w:sz w:val="21"/>
          <w:szCs w:val="21"/>
          <w:lang w:eastAsia="en-GB"/>
        </w:rPr>
      </w:pPr>
    </w:p>
    <w:p w14:paraId="332707A1" w14:textId="4FCDF033" w:rsidR="00F84B00" w:rsidRPr="00632C4D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b/>
          <w:bCs/>
          <w:color w:val="4B4B4B"/>
          <w:lang w:eastAsia="en-GB"/>
        </w:rPr>
        <w:t xml:space="preserve">Hotel Bell Tent have been creating boutique camps at the UK’s best outdoor events since 2008. </w:t>
      </w:r>
    </w:p>
    <w:p w14:paraId="2BBA0410" w14:textId="47BB4A14" w:rsidR="0092685F" w:rsidRPr="00632C4D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Build and Break crew members work to create Hotel Bell Tent </w:t>
      </w:r>
      <w:r w:rsidR="00120704" w:rsidRPr="00632C4D">
        <w:rPr>
          <w:rFonts w:ascii="Aptos" w:eastAsia="Times New Roman" w:hAnsi="Aptos" w:cs="Helvetica"/>
          <w:color w:val="4B4B4B"/>
          <w:lang w:eastAsia="en-GB"/>
        </w:rPr>
        <w:t>boutique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event </w:t>
      </w:r>
      <w:r w:rsidR="00D56278" w:rsidRPr="00632C4D">
        <w:rPr>
          <w:rFonts w:ascii="Aptos" w:eastAsia="Times New Roman" w:hAnsi="Aptos" w:cs="Helvetica"/>
          <w:color w:val="4B4B4B"/>
          <w:lang w:eastAsia="en-GB"/>
        </w:rPr>
        <w:t>accommodation,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4B1104" w:rsidRPr="00632C4D">
        <w:rPr>
          <w:rFonts w:ascii="Aptos" w:eastAsia="Times New Roman" w:hAnsi="Aptos" w:cs="Helvetica"/>
          <w:color w:val="4B4B4B"/>
          <w:lang w:eastAsia="en-GB"/>
        </w:rPr>
        <w:t xml:space="preserve">at music festivals and other events across the UK.  </w:t>
      </w:r>
      <w:r w:rsidR="002A079F" w:rsidRPr="00632C4D">
        <w:rPr>
          <w:rFonts w:ascii="Aptos" w:eastAsia="Times New Roman" w:hAnsi="Aptos" w:cs="Helvetica"/>
          <w:color w:val="4B4B4B"/>
          <w:lang w:eastAsia="en-GB"/>
        </w:rPr>
        <w:t xml:space="preserve">We currently work at Glastonbury, </w:t>
      </w:r>
      <w:r w:rsidR="0034623E" w:rsidRPr="00632C4D">
        <w:rPr>
          <w:rFonts w:ascii="Aptos" w:eastAsia="Times New Roman" w:hAnsi="Aptos" w:cs="Helvetica"/>
          <w:color w:val="4B4B4B"/>
          <w:lang w:eastAsia="en-GB"/>
        </w:rPr>
        <w:t xml:space="preserve">El Dorado, </w:t>
      </w:r>
      <w:r w:rsidR="0092685F" w:rsidRPr="00632C4D">
        <w:rPr>
          <w:rFonts w:ascii="Aptos" w:eastAsia="Times New Roman" w:hAnsi="Aptos" w:cs="Helvetica"/>
          <w:color w:val="4B4B4B"/>
          <w:lang w:eastAsia="en-GB"/>
        </w:rPr>
        <w:t xml:space="preserve">Download, Wilderness, Green Man, </w:t>
      </w:r>
      <w:r w:rsidR="0034623E" w:rsidRPr="00632C4D">
        <w:rPr>
          <w:rFonts w:ascii="Aptos" w:eastAsia="Times New Roman" w:hAnsi="Aptos" w:cs="Helvetica"/>
          <w:color w:val="4B4B4B"/>
          <w:lang w:eastAsia="en-GB"/>
        </w:rPr>
        <w:t xml:space="preserve">Latitude, </w:t>
      </w:r>
      <w:r w:rsidR="00DC6069" w:rsidRPr="00632C4D">
        <w:rPr>
          <w:rFonts w:ascii="Aptos" w:eastAsia="Times New Roman" w:hAnsi="Aptos" w:cs="Helvetica"/>
          <w:color w:val="4B4B4B"/>
          <w:lang w:eastAsia="en-GB"/>
        </w:rPr>
        <w:t xml:space="preserve">and </w:t>
      </w:r>
      <w:r w:rsidR="0034623E" w:rsidRPr="00632C4D">
        <w:rPr>
          <w:rFonts w:ascii="Aptos" w:eastAsia="Times New Roman" w:hAnsi="Aptos" w:cs="Helvetica"/>
          <w:color w:val="4B4B4B"/>
          <w:lang w:eastAsia="en-GB"/>
        </w:rPr>
        <w:t>Love Supreme</w:t>
      </w:r>
      <w:r w:rsidR="00DC6069" w:rsidRPr="00632C4D">
        <w:rPr>
          <w:rFonts w:ascii="Aptos" w:eastAsia="Times New Roman" w:hAnsi="Aptos" w:cs="Helvetica"/>
          <w:color w:val="4B4B4B"/>
          <w:lang w:eastAsia="en-GB"/>
        </w:rPr>
        <w:t xml:space="preserve">, </w:t>
      </w:r>
      <w:r w:rsidR="0092685F" w:rsidRPr="00632C4D">
        <w:rPr>
          <w:rFonts w:ascii="Aptos" w:eastAsia="Times New Roman" w:hAnsi="Aptos" w:cs="Helvetica"/>
          <w:color w:val="4B4B4B"/>
          <w:lang w:eastAsia="en-GB"/>
        </w:rPr>
        <w:t>along with many other</w:t>
      </w:r>
      <w:r w:rsidR="009C5410" w:rsidRPr="00632C4D">
        <w:rPr>
          <w:rFonts w:ascii="Aptos" w:eastAsia="Times New Roman" w:hAnsi="Aptos" w:cs="Helvetica"/>
          <w:color w:val="4B4B4B"/>
          <w:lang w:eastAsia="en-GB"/>
        </w:rPr>
        <w:t xml:space="preserve"> festivals and events</w:t>
      </w:r>
      <w:r w:rsidR="0092685F" w:rsidRPr="00632C4D">
        <w:rPr>
          <w:rFonts w:ascii="Aptos" w:eastAsia="Times New Roman" w:hAnsi="Aptos" w:cs="Helvetica"/>
          <w:color w:val="4B4B4B"/>
          <w:lang w:eastAsia="en-GB"/>
        </w:rPr>
        <w:t xml:space="preserve">.  </w:t>
      </w:r>
    </w:p>
    <w:p w14:paraId="7B5C7331" w14:textId="11D4BD9C" w:rsidR="00F84B00" w:rsidRPr="00632C4D" w:rsidRDefault="00B809F7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proofErr w:type="gramStart"/>
      <w:r w:rsidRPr="00632C4D">
        <w:rPr>
          <w:rFonts w:ascii="Aptos" w:eastAsia="Times New Roman" w:hAnsi="Aptos" w:cs="Helvetica"/>
          <w:color w:val="4B4B4B"/>
          <w:lang w:eastAsia="en-GB"/>
        </w:rPr>
        <w:t>As a member of the Build and Break Crew</w:t>
      </w:r>
      <w:r w:rsidR="008E7094" w:rsidRPr="00632C4D">
        <w:rPr>
          <w:rFonts w:ascii="Aptos" w:eastAsia="Times New Roman" w:hAnsi="Aptos" w:cs="Helvetica"/>
          <w:color w:val="4B4B4B"/>
          <w:lang w:eastAsia="en-GB"/>
        </w:rPr>
        <w:t>,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your</w:t>
      </w:r>
      <w:r w:rsidR="0092685F" w:rsidRPr="00632C4D">
        <w:rPr>
          <w:rFonts w:ascii="Aptos" w:eastAsia="Times New Roman" w:hAnsi="Aptos" w:cs="Helvetica"/>
          <w:color w:val="4B4B4B"/>
          <w:lang w:eastAsia="en-GB"/>
        </w:rPr>
        <w:t xml:space="preserve"> work</w:t>
      </w:r>
      <w:proofErr w:type="gramEnd"/>
      <w:r w:rsidR="0092685F"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would </w:t>
      </w:r>
      <w:r w:rsidR="0092685F" w:rsidRPr="00632C4D">
        <w:rPr>
          <w:rFonts w:ascii="Aptos" w:eastAsia="Times New Roman" w:hAnsi="Aptos" w:cs="Helvetica"/>
          <w:color w:val="4B4B4B"/>
          <w:lang w:eastAsia="en-GB"/>
        </w:rPr>
        <w:t>involve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setting up and dressing structures, maintaining structures during the event, and setting down </w:t>
      </w:r>
      <w:r w:rsidR="00A075D5" w:rsidRPr="00632C4D">
        <w:rPr>
          <w:rFonts w:ascii="Aptos" w:eastAsia="Times New Roman" w:hAnsi="Aptos" w:cs="Helvetica"/>
          <w:color w:val="4B4B4B"/>
          <w:lang w:eastAsia="en-GB"/>
        </w:rPr>
        <w:t xml:space="preserve">/ 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packing away stock ready to be loaded</w:t>
      </w:r>
      <w:r w:rsidR="003A727E" w:rsidRPr="00632C4D">
        <w:rPr>
          <w:rFonts w:ascii="Aptos" w:eastAsia="Times New Roman" w:hAnsi="Aptos" w:cs="Helvetica"/>
          <w:color w:val="4B4B4B"/>
          <w:lang w:eastAsia="en-GB"/>
        </w:rPr>
        <w:t xml:space="preserve"> after an event is finished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.</w:t>
      </w:r>
      <w:r w:rsidR="00837C79"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This role involves very physical work, including carrying heavy items, as well as attention to detail</w:t>
      </w:r>
      <w:r w:rsidR="00A075D5" w:rsidRPr="00632C4D">
        <w:rPr>
          <w:rFonts w:ascii="Aptos" w:eastAsia="Times New Roman" w:hAnsi="Aptos" w:cs="Helvetica"/>
          <w:color w:val="4B4B4B"/>
          <w:lang w:eastAsia="en-GB"/>
        </w:rPr>
        <w:t>,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and a good customer facing attitude.</w:t>
      </w:r>
    </w:p>
    <w:p w14:paraId="07935311" w14:textId="7B71580C" w:rsidR="00FB55BE" w:rsidRPr="00632C4D" w:rsidRDefault="00FB55BE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This is a temporary job, where candidates with good availability over the summer months (June-September) would expect to be offered </w:t>
      </w:r>
      <w:r w:rsidR="00701097" w:rsidRPr="00632C4D">
        <w:rPr>
          <w:rFonts w:ascii="Aptos" w:eastAsia="Times New Roman" w:hAnsi="Aptos" w:cs="Helvetica"/>
          <w:color w:val="4B4B4B"/>
          <w:lang w:eastAsia="en-GB"/>
        </w:rPr>
        <w:t>4</w:t>
      </w:r>
      <w:r w:rsidRPr="00632C4D">
        <w:rPr>
          <w:rFonts w:ascii="Aptos" w:eastAsia="Times New Roman" w:hAnsi="Aptos" w:cs="Helvetica"/>
          <w:color w:val="4B4B4B"/>
          <w:lang w:eastAsia="en-GB"/>
        </w:rPr>
        <w:t>-5 festivals to work at</w:t>
      </w:r>
      <w:r w:rsidR="00FA3CB8" w:rsidRPr="00632C4D">
        <w:rPr>
          <w:rFonts w:ascii="Aptos" w:eastAsia="Times New Roman" w:hAnsi="Aptos" w:cs="Helvetica"/>
          <w:color w:val="4B4B4B"/>
          <w:lang w:eastAsia="en-GB"/>
        </w:rPr>
        <w:t xml:space="preserve"> over the summer</w:t>
      </w:r>
      <w:r w:rsidRPr="00632C4D">
        <w:rPr>
          <w:rFonts w:ascii="Aptos" w:eastAsia="Times New Roman" w:hAnsi="Aptos" w:cs="Helvetica"/>
          <w:color w:val="4B4B4B"/>
          <w:lang w:eastAsia="en-GB"/>
        </w:rPr>
        <w:t>.</w:t>
      </w:r>
      <w:r w:rsidR="000C71B0" w:rsidRPr="00632C4D">
        <w:rPr>
          <w:rFonts w:ascii="Aptos" w:eastAsia="Times New Roman" w:hAnsi="Aptos" w:cs="Helvetica"/>
          <w:color w:val="4B4B4B"/>
          <w:lang w:eastAsia="en-GB"/>
        </w:rPr>
        <w:t xml:space="preserve">  This would equate to 3-4 weeks of work per month </w:t>
      </w:r>
      <w:r w:rsidR="00151D36" w:rsidRPr="00632C4D">
        <w:rPr>
          <w:rFonts w:ascii="Aptos" w:eastAsia="Times New Roman" w:hAnsi="Aptos" w:cs="Helvetica"/>
          <w:color w:val="4B4B4B"/>
          <w:lang w:eastAsia="en-GB"/>
        </w:rPr>
        <w:t>(June-August)</w:t>
      </w:r>
      <w:r w:rsidR="000C71B0" w:rsidRPr="00632C4D">
        <w:rPr>
          <w:rFonts w:ascii="Aptos" w:eastAsia="Times New Roman" w:hAnsi="Aptos" w:cs="Helvetica"/>
          <w:color w:val="4B4B4B"/>
          <w:lang w:eastAsia="en-GB"/>
        </w:rPr>
        <w:t>, with potential for overtime.</w:t>
      </w:r>
      <w:r w:rsidR="00B613D4" w:rsidRPr="00632C4D">
        <w:rPr>
          <w:rFonts w:ascii="Aptos" w:eastAsia="Times New Roman" w:hAnsi="Aptos" w:cs="Helvetica"/>
          <w:color w:val="4B4B4B"/>
          <w:lang w:eastAsia="en-GB"/>
        </w:rPr>
        <w:t xml:space="preserve">  If a candidate has limited availability, we would offer projects based on their availability over the summer.</w:t>
      </w:r>
    </w:p>
    <w:p w14:paraId="36D9D136" w14:textId="57C9253F" w:rsidR="00437D29" w:rsidRPr="00632C4D" w:rsidRDefault="00F3200A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Event tickets will be provided to all Build and Break Crew on </w:t>
      </w:r>
      <w:r w:rsidR="00046E63" w:rsidRPr="00632C4D">
        <w:rPr>
          <w:rFonts w:ascii="Aptos" w:eastAsia="Times New Roman" w:hAnsi="Aptos" w:cs="Helvetica"/>
          <w:color w:val="4B4B4B"/>
          <w:lang w:eastAsia="en-GB"/>
        </w:rPr>
        <w:t xml:space="preserve">almost all festivals and events.  </w:t>
      </w:r>
      <w:r w:rsidR="00437D29" w:rsidRPr="00632C4D">
        <w:rPr>
          <w:rFonts w:ascii="Aptos" w:eastAsia="Times New Roman" w:hAnsi="Aptos" w:cs="Helvetica"/>
          <w:color w:val="4B4B4B"/>
          <w:lang w:eastAsia="en-GB"/>
        </w:rPr>
        <w:t xml:space="preserve">All employees will be required to </w:t>
      </w:r>
      <w:r w:rsidR="00F64FF6" w:rsidRPr="00632C4D">
        <w:rPr>
          <w:rFonts w:ascii="Aptos" w:eastAsia="Times New Roman" w:hAnsi="Aptos" w:cs="Helvetica"/>
          <w:color w:val="4B4B4B"/>
          <w:lang w:eastAsia="en-GB"/>
        </w:rPr>
        <w:t xml:space="preserve">stay on site during a </w:t>
      </w:r>
      <w:r w:rsidR="004E5186" w:rsidRPr="00632C4D">
        <w:rPr>
          <w:rFonts w:ascii="Aptos" w:eastAsia="Times New Roman" w:hAnsi="Aptos" w:cs="Helvetica"/>
          <w:color w:val="4B4B4B"/>
          <w:lang w:eastAsia="en-GB"/>
        </w:rPr>
        <w:t>project and</w:t>
      </w:r>
      <w:r w:rsidR="008747DC" w:rsidRPr="00632C4D">
        <w:rPr>
          <w:rFonts w:ascii="Aptos" w:eastAsia="Times New Roman" w:hAnsi="Aptos" w:cs="Helvetica"/>
          <w:color w:val="4B4B4B"/>
          <w:lang w:eastAsia="en-GB"/>
        </w:rPr>
        <w:t xml:space="preserve"> will be provided 3</w:t>
      </w:r>
      <w:r w:rsidR="00E10254" w:rsidRPr="00632C4D">
        <w:rPr>
          <w:rFonts w:ascii="Aptos" w:eastAsia="Times New Roman" w:hAnsi="Aptos" w:cs="Helvetica"/>
          <w:color w:val="4B4B4B"/>
          <w:lang w:eastAsia="en-GB"/>
        </w:rPr>
        <w:t xml:space="preserve"> or 4</w:t>
      </w:r>
      <w:r w:rsidR="008747DC" w:rsidRPr="00632C4D">
        <w:rPr>
          <w:rFonts w:ascii="Aptos" w:eastAsia="Times New Roman" w:hAnsi="Aptos" w:cs="Helvetica"/>
          <w:color w:val="4B4B4B"/>
          <w:lang w:eastAsia="en-GB"/>
        </w:rPr>
        <w:t xml:space="preserve"> meals a day during the build and break</w:t>
      </w:r>
      <w:r w:rsidR="00F64FF6" w:rsidRPr="00632C4D">
        <w:rPr>
          <w:rFonts w:ascii="Aptos" w:eastAsia="Times New Roman" w:hAnsi="Aptos" w:cs="Helvetica"/>
          <w:color w:val="4B4B4B"/>
          <w:lang w:eastAsia="en-GB"/>
        </w:rPr>
        <w:t xml:space="preserve">.  </w:t>
      </w:r>
      <w:r w:rsidR="00151D36" w:rsidRPr="00632C4D">
        <w:rPr>
          <w:rFonts w:ascii="Aptos" w:eastAsia="Times New Roman" w:hAnsi="Aptos" w:cs="Helvetica"/>
          <w:color w:val="4B4B4B"/>
          <w:lang w:eastAsia="en-GB"/>
        </w:rPr>
        <w:t>Transport costs are covered to and from event</w:t>
      </w:r>
      <w:r w:rsidR="006743C6" w:rsidRPr="00632C4D">
        <w:rPr>
          <w:rFonts w:ascii="Aptos" w:eastAsia="Times New Roman" w:hAnsi="Aptos" w:cs="Helvetica"/>
          <w:color w:val="4B4B4B"/>
          <w:lang w:eastAsia="en-GB"/>
        </w:rPr>
        <w:t>s</w:t>
      </w:r>
      <w:r w:rsidR="004E5186" w:rsidRPr="00632C4D">
        <w:rPr>
          <w:rFonts w:ascii="Aptos" w:eastAsia="Times New Roman" w:hAnsi="Aptos" w:cs="Helvetica"/>
          <w:color w:val="4B4B4B"/>
          <w:lang w:eastAsia="en-GB"/>
        </w:rPr>
        <w:t xml:space="preserve">, with costs required to be signed off </w:t>
      </w:r>
      <w:proofErr w:type="gramStart"/>
      <w:r w:rsidR="004E5186" w:rsidRPr="00632C4D">
        <w:rPr>
          <w:rFonts w:ascii="Aptos" w:eastAsia="Times New Roman" w:hAnsi="Aptos" w:cs="Helvetica"/>
          <w:color w:val="4B4B4B"/>
          <w:lang w:eastAsia="en-GB"/>
        </w:rPr>
        <w:t>pre event</w:t>
      </w:r>
      <w:proofErr w:type="gramEnd"/>
      <w:r w:rsidR="004E5186"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24BC187C" w14:textId="60DCC93F" w:rsidR="00F84B00" w:rsidRPr="00632C4D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Start date: </w:t>
      </w:r>
      <w:r w:rsidR="00A075D5" w:rsidRPr="00632C4D">
        <w:rPr>
          <w:rFonts w:ascii="Aptos" w:eastAsia="Times New Roman" w:hAnsi="Aptos" w:cs="Helvetica"/>
          <w:color w:val="4B4B4B"/>
          <w:lang w:eastAsia="en-GB"/>
        </w:rPr>
        <w:t>Event Specific (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From </w:t>
      </w:r>
      <w:r w:rsidR="004C7ACF" w:rsidRPr="00632C4D">
        <w:rPr>
          <w:rFonts w:ascii="Aptos" w:eastAsia="Times New Roman" w:hAnsi="Aptos" w:cs="Helvetica"/>
          <w:color w:val="4B4B4B"/>
          <w:lang w:eastAsia="en-GB"/>
        </w:rPr>
        <w:t>June</w:t>
      </w:r>
      <w:r w:rsidR="00905FDF" w:rsidRPr="00632C4D">
        <w:rPr>
          <w:rFonts w:ascii="Aptos" w:eastAsia="Times New Roman" w:hAnsi="Aptos" w:cs="Helvetica"/>
          <w:color w:val="4B4B4B"/>
          <w:lang w:eastAsia="en-GB"/>
        </w:rPr>
        <w:t xml:space="preserve"> 202</w:t>
      </w:r>
      <w:r w:rsidR="00C629B0" w:rsidRPr="00632C4D">
        <w:rPr>
          <w:rFonts w:ascii="Aptos" w:eastAsia="Times New Roman" w:hAnsi="Aptos" w:cs="Helvetica"/>
          <w:color w:val="4B4B4B"/>
          <w:lang w:eastAsia="en-GB"/>
        </w:rPr>
        <w:t>4</w:t>
      </w:r>
      <w:r w:rsidR="00F50821" w:rsidRPr="00632C4D">
        <w:rPr>
          <w:rFonts w:ascii="Aptos" w:eastAsia="Times New Roman" w:hAnsi="Aptos" w:cs="Helvetica"/>
          <w:color w:val="4B4B4B"/>
          <w:lang w:eastAsia="en-GB"/>
        </w:rPr>
        <w:t xml:space="preserve"> to September 202</w:t>
      </w:r>
      <w:r w:rsidR="00C629B0" w:rsidRPr="00632C4D">
        <w:rPr>
          <w:rFonts w:ascii="Aptos" w:eastAsia="Times New Roman" w:hAnsi="Aptos" w:cs="Helvetica"/>
          <w:color w:val="4B4B4B"/>
          <w:lang w:eastAsia="en-GB"/>
        </w:rPr>
        <w:t>4</w:t>
      </w:r>
      <w:r w:rsidR="00A075D5" w:rsidRPr="00632C4D">
        <w:rPr>
          <w:rFonts w:ascii="Aptos" w:eastAsia="Times New Roman" w:hAnsi="Aptos" w:cs="Helvetica"/>
          <w:color w:val="4B4B4B"/>
          <w:lang w:eastAsia="en-GB"/>
        </w:rPr>
        <w:t>)</w:t>
      </w:r>
    </w:p>
    <w:p w14:paraId="5F042649" w14:textId="77777777" w:rsidR="00F84B00" w:rsidRPr="00632C4D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Location: </w:t>
      </w:r>
      <w:r w:rsidRPr="00632C4D">
        <w:rPr>
          <w:rFonts w:ascii="Aptos" w:eastAsia="Times New Roman" w:hAnsi="Aptos" w:cs="Helvetica"/>
          <w:color w:val="4B4B4B"/>
          <w:lang w:eastAsia="en-GB"/>
        </w:rPr>
        <w:t>Onsite at events around the UK</w:t>
      </w:r>
    </w:p>
    <w:p w14:paraId="3D3DA52C" w14:textId="604601FB" w:rsidR="00F84B00" w:rsidRPr="00632C4D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Reporting to: </w:t>
      </w:r>
      <w:r w:rsidR="001D7C42" w:rsidRPr="00632C4D">
        <w:rPr>
          <w:rFonts w:ascii="Aptos" w:eastAsia="Times New Roman" w:hAnsi="Aptos" w:cs="Helvetica"/>
          <w:color w:val="4B4B4B"/>
          <w:lang w:eastAsia="en-GB"/>
        </w:rPr>
        <w:t>Crew Supervisors</w:t>
      </w:r>
      <w:r w:rsidR="000A305F"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1D7C42" w:rsidRPr="00632C4D">
        <w:rPr>
          <w:rFonts w:ascii="Aptos" w:eastAsia="Times New Roman" w:hAnsi="Aptos" w:cs="Helvetica"/>
          <w:color w:val="4B4B4B"/>
          <w:lang w:eastAsia="en-GB"/>
        </w:rPr>
        <w:t>/ Build Managers</w:t>
      </w:r>
      <w:r w:rsidR="000A305F"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1D7C42" w:rsidRPr="00632C4D">
        <w:rPr>
          <w:rFonts w:ascii="Aptos" w:eastAsia="Times New Roman" w:hAnsi="Aptos" w:cs="Helvetica"/>
          <w:color w:val="4B4B4B"/>
          <w:lang w:eastAsia="en-GB"/>
        </w:rPr>
        <w:t>/ Production Managers</w:t>
      </w:r>
      <w:r w:rsidR="000A305F" w:rsidRPr="00632C4D">
        <w:rPr>
          <w:rFonts w:ascii="Aptos" w:eastAsia="Times New Roman" w:hAnsi="Aptos" w:cs="Helvetica"/>
          <w:color w:val="4B4B4B"/>
          <w:lang w:eastAsia="en-GB"/>
        </w:rPr>
        <w:t xml:space="preserve"> / Project Manager</w:t>
      </w:r>
    </w:p>
    <w:p w14:paraId="00F65CFC" w14:textId="77777777" w:rsidR="00F84B00" w:rsidRPr="00632C4D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Dates: </w:t>
      </w:r>
      <w:r w:rsidRPr="00632C4D">
        <w:rPr>
          <w:rFonts w:ascii="Aptos" w:eastAsia="Times New Roman" w:hAnsi="Aptos" w:cs="Helvetica"/>
          <w:color w:val="4B4B4B"/>
          <w:lang w:eastAsia="en-GB"/>
        </w:rPr>
        <w:t>Project based</w:t>
      </w:r>
    </w:p>
    <w:p w14:paraId="0659D46A" w14:textId="57432A6A" w:rsidR="00F84B00" w:rsidRPr="00632C4D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Responsibilities include</w:t>
      </w:r>
      <w:r w:rsidR="00742BB0" w:rsidRPr="00632C4D">
        <w:rPr>
          <w:rFonts w:ascii="Aptos" w:eastAsia="Times New Roman" w:hAnsi="Aptos" w:cs="Helvetica"/>
          <w:color w:val="4B4B4B"/>
          <w:lang w:eastAsia="en-GB"/>
        </w:rPr>
        <w:t>:</w:t>
      </w:r>
    </w:p>
    <w:p w14:paraId="68D80882" w14:textId="1EBC7C01" w:rsidR="00C51178" w:rsidRPr="00632C4D" w:rsidRDefault="00810734" w:rsidP="00FF0A3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During the build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: </w:t>
      </w:r>
    </w:p>
    <w:p w14:paraId="0857A897" w14:textId="77777777" w:rsidR="00C51178" w:rsidRPr="00632C4D" w:rsidRDefault="00C51178" w:rsidP="00C51178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T</w:t>
      </w:r>
      <w:r w:rsidR="00897B06" w:rsidRPr="00632C4D">
        <w:rPr>
          <w:rFonts w:ascii="Aptos" w:eastAsia="Times New Roman" w:hAnsi="Aptos" w:cs="Helvetica"/>
          <w:color w:val="4B4B4B"/>
          <w:lang w:eastAsia="en-GB"/>
        </w:rPr>
        <w:t xml:space="preserve">o 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assist with unloading and storing</w:t>
      </w:r>
      <w:r w:rsidR="00897B06" w:rsidRPr="00632C4D">
        <w:rPr>
          <w:rFonts w:ascii="Aptos" w:eastAsia="Times New Roman" w:hAnsi="Aptos" w:cs="Helvetica"/>
          <w:color w:val="4B4B4B"/>
          <w:lang w:eastAsia="en-GB"/>
        </w:rPr>
        <w:t xml:space="preserve"> of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stock in preparation for the build</w:t>
      </w:r>
    </w:p>
    <w:p w14:paraId="3E48756A" w14:textId="26295AD5" w:rsidR="00C51178" w:rsidRPr="00632C4D" w:rsidRDefault="00C51178" w:rsidP="00C51178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T</w:t>
      </w:r>
      <w:r w:rsidR="00897B06" w:rsidRPr="00632C4D">
        <w:rPr>
          <w:rFonts w:ascii="Aptos" w:eastAsia="Times New Roman" w:hAnsi="Aptos" w:cs="Helvetica"/>
          <w:color w:val="4B4B4B"/>
          <w:lang w:eastAsia="en-GB"/>
        </w:rPr>
        <w:t>o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erect</w:t>
      </w:r>
      <w:r w:rsidRPr="00632C4D">
        <w:rPr>
          <w:rFonts w:ascii="Aptos" w:eastAsia="Times New Roman" w:hAnsi="Aptos" w:cs="Helvetica"/>
          <w:color w:val="4B4B4B"/>
          <w:lang w:eastAsia="en-GB"/>
        </w:rPr>
        <w:t>, furnish and dress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186971" w:rsidRPr="00632C4D">
        <w:rPr>
          <w:rFonts w:ascii="Aptos" w:eastAsia="Times New Roman" w:hAnsi="Aptos" w:cs="Helvetica"/>
          <w:color w:val="4B4B4B"/>
          <w:lang w:eastAsia="en-GB"/>
        </w:rPr>
        <w:t>structures.</w:t>
      </w:r>
    </w:p>
    <w:p w14:paraId="786E06A1" w14:textId="4003DF5C" w:rsidR="00C51178" w:rsidRPr="00632C4D" w:rsidRDefault="00C51178" w:rsidP="00C51178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M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ake beds neatly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and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assist with quality control where </w:t>
      </w:r>
      <w:r w:rsidR="00186971" w:rsidRPr="00632C4D">
        <w:rPr>
          <w:rFonts w:ascii="Aptos" w:eastAsia="Times New Roman" w:hAnsi="Aptos" w:cs="Helvetica"/>
          <w:color w:val="4B4B4B"/>
          <w:lang w:eastAsia="en-GB"/>
        </w:rPr>
        <w:t>necessary.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</w:p>
    <w:p w14:paraId="3F36A812" w14:textId="4558A2EE" w:rsidR="00F84B00" w:rsidRPr="00632C4D" w:rsidRDefault="00C51178" w:rsidP="00C51178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C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lear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the event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site ready for </w:t>
      </w:r>
      <w:r w:rsidR="00897B06" w:rsidRPr="00632C4D">
        <w:rPr>
          <w:rFonts w:ascii="Aptos" w:eastAsia="Times New Roman" w:hAnsi="Aptos" w:cs="Helvetica"/>
          <w:color w:val="4B4B4B"/>
          <w:lang w:eastAsia="en-GB"/>
        </w:rPr>
        <w:t xml:space="preserve">the 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event to </w:t>
      </w:r>
      <w:r w:rsidR="00FB6067" w:rsidRPr="00632C4D">
        <w:rPr>
          <w:rFonts w:ascii="Aptos" w:eastAsia="Times New Roman" w:hAnsi="Aptos" w:cs="Helvetica"/>
          <w:color w:val="4B4B4B"/>
          <w:lang w:eastAsia="en-GB"/>
        </w:rPr>
        <w:t>begin</w:t>
      </w:r>
      <w:r w:rsidR="00AB22E3"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273B9532" w14:textId="3DC537C5" w:rsidR="00186971" w:rsidRPr="00632C4D" w:rsidRDefault="00F84B00" w:rsidP="00FF0A3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During </w:t>
      </w:r>
      <w:r w:rsidR="006B38A5" w:rsidRPr="00632C4D">
        <w:rPr>
          <w:rFonts w:ascii="Aptos" w:eastAsia="Times New Roman" w:hAnsi="Aptos" w:cs="Helvetica"/>
          <w:color w:val="4B4B4B"/>
          <w:lang w:eastAsia="en-GB"/>
        </w:rPr>
        <w:t xml:space="preserve">check-in days + 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event: </w:t>
      </w:r>
    </w:p>
    <w:p w14:paraId="1F681688" w14:textId="71EC6160" w:rsidR="006B38A5" w:rsidRPr="00632C4D" w:rsidRDefault="006B38A5" w:rsidP="006B38A5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Assist customers with their bags.</w:t>
      </w:r>
    </w:p>
    <w:p w14:paraId="68395BD9" w14:textId="131A96BF" w:rsidR="00186971" w:rsidRPr="00632C4D" w:rsidRDefault="00186971" w:rsidP="00186971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C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omplete daily maintenance tasks</w:t>
      </w:r>
      <w:r w:rsidR="00581980"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37CCDA8B" w14:textId="663645EF" w:rsidR="00186971" w:rsidRPr="00632C4D" w:rsidRDefault="00186971" w:rsidP="00186971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M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aintain and organise stock storage areas</w:t>
      </w:r>
      <w:r w:rsidR="00581980"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13D5515C" w14:textId="24E84379" w:rsidR="00F84B00" w:rsidRPr="00632C4D" w:rsidRDefault="00186971" w:rsidP="00186971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H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elp fix or troubleshoot any problems with structures.</w:t>
      </w:r>
    </w:p>
    <w:p w14:paraId="129D3B26" w14:textId="3F703513" w:rsidR="00810734" w:rsidRPr="00632C4D" w:rsidRDefault="00B2624D" w:rsidP="00FF0A3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During the break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: </w:t>
      </w:r>
    </w:p>
    <w:p w14:paraId="0FBBAF30" w14:textId="77777777" w:rsidR="00810734" w:rsidRPr="00632C4D" w:rsidRDefault="00810734" w:rsidP="00810734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A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ssist with </w:t>
      </w:r>
      <w:r w:rsidRPr="00632C4D">
        <w:rPr>
          <w:rFonts w:ascii="Aptos" w:eastAsia="Times New Roman" w:hAnsi="Aptos" w:cs="Helvetica"/>
          <w:color w:val="4B4B4B"/>
          <w:lang w:eastAsia="en-GB"/>
        </w:rPr>
        <w:t>all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stages of the breakdown </w:t>
      </w:r>
      <w:r w:rsidRPr="00632C4D">
        <w:rPr>
          <w:rFonts w:ascii="Aptos" w:eastAsia="Times New Roman" w:hAnsi="Aptos" w:cs="Helvetica"/>
          <w:color w:val="4B4B4B"/>
          <w:lang w:eastAsia="en-GB"/>
        </w:rPr>
        <w:t>(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including stripping decorations and bedding</w:t>
      </w:r>
      <w:r w:rsidRPr="00632C4D">
        <w:rPr>
          <w:rFonts w:ascii="Aptos" w:eastAsia="Times New Roman" w:hAnsi="Aptos" w:cs="Helvetica"/>
          <w:color w:val="4B4B4B"/>
          <w:lang w:eastAsia="en-GB"/>
        </w:rPr>
        <w:t>)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</w:p>
    <w:p w14:paraId="500BBCE7" w14:textId="77777777" w:rsidR="00EA0586" w:rsidRPr="00632C4D" w:rsidRDefault="00810734" w:rsidP="00810734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R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emove furnishings and dressings</w:t>
      </w:r>
      <w:r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317D3192" w14:textId="77777777" w:rsidR="00E7450E" w:rsidRPr="00632C4D" w:rsidRDefault="00E7450E" w:rsidP="00810734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S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et down and pack away structures</w:t>
      </w:r>
      <w:r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3DDA88E6" w14:textId="77777777" w:rsidR="00E7450E" w:rsidRPr="00632C4D" w:rsidRDefault="00E7450E" w:rsidP="00810734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lastRenderedPageBreak/>
        <w:t>O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rganise stock in preparation for loading</w:t>
      </w:r>
      <w:r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799F0132" w14:textId="614C1DFB" w:rsidR="00F84B00" w:rsidRPr="00632C4D" w:rsidRDefault="00E7450E" w:rsidP="00810734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A</w:t>
      </w:r>
      <w:r w:rsidR="00F84B00" w:rsidRPr="00632C4D">
        <w:rPr>
          <w:rFonts w:ascii="Aptos" w:eastAsia="Times New Roman" w:hAnsi="Aptos" w:cs="Helvetica"/>
          <w:color w:val="4B4B4B"/>
          <w:lang w:eastAsia="en-GB"/>
        </w:rPr>
        <w:t>ssist with loading of lorries.</w:t>
      </w:r>
    </w:p>
    <w:p w14:paraId="21BF7813" w14:textId="77777777" w:rsidR="0019197B" w:rsidRPr="00632C4D" w:rsidRDefault="0019197B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b/>
          <w:bCs/>
          <w:color w:val="4B4B4B"/>
          <w:lang w:eastAsia="en-GB"/>
        </w:rPr>
      </w:pPr>
    </w:p>
    <w:p w14:paraId="63FDE601" w14:textId="0E20CE2B" w:rsidR="00F84B00" w:rsidRPr="00632C4D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Key skills required</w:t>
      </w:r>
      <w:r w:rsidR="00742BB0"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:</w:t>
      </w:r>
    </w:p>
    <w:p w14:paraId="41A11236" w14:textId="12CC7D7C" w:rsidR="00167597" w:rsidRPr="00632C4D" w:rsidRDefault="00167597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A happy and positive</w:t>
      </w:r>
      <w:r w:rsidR="00222921"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  <w:proofErr w:type="gramStart"/>
      <w:r w:rsidR="00222921" w:rsidRPr="00632C4D">
        <w:rPr>
          <w:rFonts w:ascii="Aptos" w:eastAsia="Times New Roman" w:hAnsi="Aptos" w:cs="Helvetica"/>
          <w:color w:val="4B4B4B"/>
          <w:lang w:eastAsia="en-GB"/>
        </w:rPr>
        <w:t>can do</w:t>
      </w:r>
      <w:proofErr w:type="gramEnd"/>
      <w:r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="00F96843" w:rsidRPr="00632C4D">
        <w:rPr>
          <w:rFonts w:ascii="Aptos" w:eastAsia="Times New Roman" w:hAnsi="Aptos" w:cs="Helvetica"/>
          <w:color w:val="4B4B4B"/>
          <w:lang w:eastAsia="en-GB"/>
        </w:rPr>
        <w:t>attitude</w:t>
      </w:r>
      <w:r w:rsidR="00742BB0"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1E6DA489" w14:textId="68255C7B" w:rsidR="00F84B00" w:rsidRPr="00632C4D" w:rsidRDefault="00F84B00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Ability to take instruction, use initiative</w:t>
      </w:r>
      <w:r w:rsidR="0099276B" w:rsidRPr="00632C4D">
        <w:rPr>
          <w:rFonts w:ascii="Aptos" w:eastAsia="Times New Roman" w:hAnsi="Aptos" w:cs="Helvetica"/>
          <w:color w:val="4B4B4B"/>
          <w:lang w:eastAsia="en-GB"/>
        </w:rPr>
        <w:t>,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and communicate well with </w:t>
      </w:r>
      <w:r w:rsidR="00983FCA" w:rsidRPr="00632C4D">
        <w:rPr>
          <w:rFonts w:ascii="Aptos" w:eastAsia="Times New Roman" w:hAnsi="Aptos" w:cs="Helvetica"/>
          <w:color w:val="4B4B4B"/>
          <w:lang w:eastAsia="en-GB"/>
        </w:rPr>
        <w:t xml:space="preserve">crew </w:t>
      </w:r>
      <w:proofErr w:type="gramStart"/>
      <w:r w:rsidR="00983FCA" w:rsidRPr="00632C4D">
        <w:rPr>
          <w:rFonts w:ascii="Aptos" w:eastAsia="Times New Roman" w:hAnsi="Aptos" w:cs="Helvetica"/>
          <w:color w:val="4B4B4B"/>
          <w:lang w:eastAsia="en-GB"/>
        </w:rPr>
        <w:t>members</w:t>
      </w:r>
      <w:proofErr w:type="gramEnd"/>
    </w:p>
    <w:p w14:paraId="6F4DCC05" w14:textId="4AA2C7E7" w:rsidR="00F84B00" w:rsidRPr="00632C4D" w:rsidRDefault="00F84B00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Ability to carry out physical wor</w:t>
      </w:r>
      <w:r w:rsidR="003D6A02" w:rsidRPr="00632C4D">
        <w:rPr>
          <w:rFonts w:ascii="Aptos" w:eastAsia="Times New Roman" w:hAnsi="Aptos" w:cs="Helvetica"/>
          <w:color w:val="4B4B4B"/>
          <w:lang w:eastAsia="en-GB"/>
        </w:rPr>
        <w:t>k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and carry heavy items.</w:t>
      </w:r>
    </w:p>
    <w:p w14:paraId="1698DB1F" w14:textId="77777777" w:rsidR="00F84B00" w:rsidRPr="00632C4D" w:rsidRDefault="00F84B00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Hardworking, and a willingness to do what it takes to get the job </w:t>
      </w:r>
      <w:proofErr w:type="gramStart"/>
      <w:r w:rsidRPr="00632C4D">
        <w:rPr>
          <w:rFonts w:ascii="Aptos" w:eastAsia="Times New Roman" w:hAnsi="Aptos" w:cs="Helvetica"/>
          <w:color w:val="4B4B4B"/>
          <w:lang w:eastAsia="en-GB"/>
        </w:rPr>
        <w:t>done</w:t>
      </w:r>
      <w:proofErr w:type="gramEnd"/>
    </w:p>
    <w:p w14:paraId="011AFF1F" w14:textId="77777777" w:rsidR="00F84B00" w:rsidRPr="00632C4D" w:rsidRDefault="00F84B00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Good attention to detail, and a desire to complete a job to a high </w:t>
      </w:r>
      <w:proofErr w:type="gramStart"/>
      <w:r w:rsidRPr="00632C4D">
        <w:rPr>
          <w:rFonts w:ascii="Aptos" w:eastAsia="Times New Roman" w:hAnsi="Aptos" w:cs="Helvetica"/>
          <w:color w:val="4B4B4B"/>
          <w:lang w:eastAsia="en-GB"/>
        </w:rPr>
        <w:t>standard</w:t>
      </w:r>
      <w:proofErr w:type="gramEnd"/>
    </w:p>
    <w:p w14:paraId="03B9E6FD" w14:textId="77777777" w:rsidR="00F84B00" w:rsidRPr="00632C4D" w:rsidRDefault="00F84B00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A flexible and adaptable approach to work</w:t>
      </w:r>
    </w:p>
    <w:p w14:paraId="1CCA93EE" w14:textId="0D0473EB" w:rsidR="00392305" w:rsidRPr="00632C4D" w:rsidRDefault="00392305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A love of the </w:t>
      </w:r>
      <w:r w:rsidR="00766F26" w:rsidRPr="00632C4D">
        <w:rPr>
          <w:rFonts w:ascii="Aptos" w:eastAsia="Times New Roman" w:hAnsi="Aptos" w:cs="Helvetica"/>
          <w:color w:val="4B4B4B"/>
          <w:lang w:eastAsia="en-GB"/>
        </w:rPr>
        <w:t>events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lifestyle and enjoyment of being on the road at events and festivals, working long hours</w:t>
      </w:r>
    </w:p>
    <w:p w14:paraId="0DDF1729" w14:textId="77777777" w:rsidR="00F84B00" w:rsidRPr="00632C4D" w:rsidRDefault="00F84B00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Desire to work and live </w:t>
      </w:r>
      <w:proofErr w:type="gramStart"/>
      <w:r w:rsidRPr="00632C4D">
        <w:rPr>
          <w:rFonts w:ascii="Aptos" w:eastAsia="Times New Roman" w:hAnsi="Aptos" w:cs="Helvetica"/>
          <w:color w:val="4B4B4B"/>
          <w:lang w:eastAsia="en-GB"/>
        </w:rPr>
        <w:t>outdoors</w:t>
      </w:r>
      <w:proofErr w:type="gramEnd"/>
    </w:p>
    <w:p w14:paraId="4288350D" w14:textId="77777777" w:rsidR="00F84B00" w:rsidRPr="00632C4D" w:rsidRDefault="00F84B00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Problem solving and </w:t>
      </w:r>
      <w:proofErr w:type="gramStart"/>
      <w:r w:rsidRPr="00632C4D">
        <w:rPr>
          <w:rFonts w:ascii="Aptos" w:eastAsia="Times New Roman" w:hAnsi="Aptos" w:cs="Helvetica"/>
          <w:color w:val="4B4B4B"/>
          <w:lang w:eastAsia="en-GB"/>
        </w:rPr>
        <w:t>initiative</w:t>
      </w:r>
      <w:proofErr w:type="gramEnd"/>
    </w:p>
    <w:p w14:paraId="7E681448" w14:textId="3FDB6591" w:rsidR="00F84B00" w:rsidRPr="00632C4D" w:rsidRDefault="00F84B00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Polite, </w:t>
      </w:r>
      <w:r w:rsidR="00EA2123" w:rsidRPr="00632C4D">
        <w:rPr>
          <w:rFonts w:ascii="Aptos" w:eastAsia="Times New Roman" w:hAnsi="Aptos" w:cs="Helvetica"/>
          <w:color w:val="4B4B4B"/>
          <w:lang w:eastAsia="en-GB"/>
        </w:rPr>
        <w:t>helpful</w:t>
      </w:r>
      <w:r w:rsidR="00943F40" w:rsidRPr="00632C4D">
        <w:rPr>
          <w:rFonts w:ascii="Aptos" w:eastAsia="Times New Roman" w:hAnsi="Aptos" w:cs="Helvetica"/>
          <w:color w:val="4B4B4B"/>
          <w:lang w:eastAsia="en-GB"/>
        </w:rPr>
        <w:t>,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and friendly approach to guests</w:t>
      </w:r>
    </w:p>
    <w:p w14:paraId="6D145B1B" w14:textId="27EE1149" w:rsidR="006F2FB4" w:rsidRPr="00632C4D" w:rsidRDefault="006F2FB4" w:rsidP="00FF0A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On site camping will be required</w:t>
      </w:r>
    </w:p>
    <w:p w14:paraId="2AB6B468" w14:textId="77777777" w:rsidR="00A433D9" w:rsidRPr="00632C4D" w:rsidRDefault="00A433D9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b/>
          <w:bCs/>
          <w:color w:val="4B4B4B"/>
          <w:lang w:eastAsia="en-GB"/>
        </w:rPr>
      </w:pPr>
    </w:p>
    <w:p w14:paraId="79DF1B65" w14:textId="48D0F179" w:rsidR="00F84B00" w:rsidRPr="00632C4D" w:rsidRDefault="00F84B00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Desirable Skills</w:t>
      </w:r>
      <w:r w:rsidR="00742BB0"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:</w:t>
      </w:r>
    </w:p>
    <w:p w14:paraId="2FEB0E25" w14:textId="62217570" w:rsidR="00FB060C" w:rsidRPr="00632C4D" w:rsidRDefault="00FB060C" w:rsidP="00FF0A3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UK driving licence and vehicle</w:t>
      </w:r>
      <w:r w:rsidR="00A02CD8"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2B20C474" w14:textId="3632D693" w:rsidR="00120704" w:rsidRPr="00632C4D" w:rsidRDefault="00120704" w:rsidP="00FF0A3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 xml:space="preserve">Previous </w:t>
      </w:r>
      <w:r w:rsidR="00A02CD8" w:rsidRPr="00632C4D">
        <w:rPr>
          <w:rFonts w:ascii="Aptos" w:eastAsia="Times New Roman" w:hAnsi="Aptos" w:cs="Helvetica"/>
          <w:color w:val="4B4B4B"/>
          <w:lang w:eastAsia="en-GB"/>
        </w:rPr>
        <w:t xml:space="preserve">event work, </w:t>
      </w:r>
      <w:r w:rsidRPr="00632C4D">
        <w:rPr>
          <w:rFonts w:ascii="Aptos" w:eastAsia="Times New Roman" w:hAnsi="Aptos" w:cs="Helvetica"/>
          <w:color w:val="4B4B4B"/>
          <w:lang w:eastAsia="en-GB"/>
        </w:rPr>
        <w:t>building</w:t>
      </w:r>
      <w:r w:rsidR="00A02CD8" w:rsidRPr="00632C4D">
        <w:rPr>
          <w:rFonts w:ascii="Aptos" w:eastAsia="Times New Roman" w:hAnsi="Aptos" w:cs="Helvetica"/>
          <w:color w:val="4B4B4B"/>
          <w:lang w:eastAsia="en-GB"/>
        </w:rPr>
        <w:t>,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or site experience</w:t>
      </w:r>
      <w:r w:rsidR="00A02CD8" w:rsidRPr="00632C4D">
        <w:rPr>
          <w:rFonts w:ascii="Aptos" w:eastAsia="Times New Roman" w:hAnsi="Aptos" w:cs="Helvetica"/>
          <w:color w:val="4B4B4B"/>
          <w:lang w:eastAsia="en-GB"/>
        </w:rPr>
        <w:t>.</w:t>
      </w:r>
    </w:p>
    <w:p w14:paraId="7F2ADAAA" w14:textId="38A3355C" w:rsidR="00F84B00" w:rsidRPr="00632C4D" w:rsidRDefault="00F84B00" w:rsidP="00FF0A3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ptos" w:eastAsia="Times New Roman" w:hAnsi="Aptos" w:cs="Helvetica"/>
          <w:color w:val="4B4B4B"/>
          <w:lang w:eastAsia="en-GB"/>
        </w:rPr>
      </w:pPr>
      <w:r w:rsidRPr="00632C4D">
        <w:rPr>
          <w:rFonts w:ascii="Aptos" w:eastAsia="Times New Roman" w:hAnsi="Aptos" w:cs="Helvetica"/>
          <w:color w:val="4B4B4B"/>
          <w:lang w:eastAsia="en-GB"/>
        </w:rPr>
        <w:t>Telehandler license</w:t>
      </w:r>
    </w:p>
    <w:p w14:paraId="64C6973D" w14:textId="77777777" w:rsidR="000D4306" w:rsidRPr="00632C4D" w:rsidRDefault="000D4306" w:rsidP="00F84B00">
      <w:pPr>
        <w:shd w:val="clear" w:color="auto" w:fill="FFFFFF"/>
        <w:spacing w:after="150" w:line="240" w:lineRule="auto"/>
        <w:rPr>
          <w:rFonts w:ascii="Aptos" w:eastAsia="Times New Roman" w:hAnsi="Aptos" w:cs="Helvetica"/>
          <w:color w:val="4B4B4B"/>
          <w:lang w:eastAsia="en-GB"/>
        </w:rPr>
      </w:pPr>
    </w:p>
    <w:p w14:paraId="5CE49157" w14:textId="77777777" w:rsidR="00FF0A32" w:rsidRPr="00632C4D" w:rsidRDefault="00FF0A32" w:rsidP="00FF0A32">
      <w:pPr>
        <w:rPr>
          <w:rFonts w:ascii="Aptos" w:eastAsia="Times New Roman" w:hAnsi="Aptos" w:cstheme="minorHAnsi"/>
          <w:lang w:eastAsia="en-GB"/>
        </w:rPr>
      </w:pPr>
      <w:r w:rsidRPr="00632C4D">
        <w:rPr>
          <w:rFonts w:ascii="Aptos" w:eastAsia="Times New Roman" w:hAnsi="Aptos" w:cstheme="minorHAnsi"/>
          <w:b/>
          <w:bCs/>
          <w:lang w:eastAsia="en-GB"/>
        </w:rPr>
        <w:t>Job Type: </w:t>
      </w:r>
      <w:r w:rsidRPr="00632C4D">
        <w:rPr>
          <w:rFonts w:ascii="Aptos" w:eastAsia="Times New Roman" w:hAnsi="Aptos" w:cstheme="minorHAnsi"/>
          <w:lang w:eastAsia="en-GB"/>
        </w:rPr>
        <w:t xml:space="preserve">PAYE or Freelance </w:t>
      </w:r>
    </w:p>
    <w:p w14:paraId="11AF57CA" w14:textId="4C82D95B" w:rsidR="00BB2DCE" w:rsidRPr="00632C4D" w:rsidRDefault="00EF2558" w:rsidP="00BB5989">
      <w:pPr>
        <w:shd w:val="clear" w:color="auto" w:fill="FFFFFF"/>
        <w:spacing w:after="150" w:line="240" w:lineRule="auto"/>
        <w:rPr>
          <w:rFonts w:ascii="Aptos" w:eastAsia="Times New Roman" w:hAnsi="Aptos" w:cs="Helvetica"/>
          <w:i/>
          <w:iCs/>
          <w:color w:val="4B4B4B"/>
          <w:lang w:eastAsia="en-GB"/>
        </w:rPr>
      </w:pPr>
      <w:r w:rsidRPr="00632C4D">
        <w:rPr>
          <w:rFonts w:ascii="Aptos" w:eastAsia="Times New Roman" w:hAnsi="Aptos" w:cs="Helvetica"/>
          <w:b/>
          <w:bCs/>
          <w:color w:val="4B4B4B"/>
          <w:lang w:eastAsia="en-GB"/>
        </w:rPr>
        <w:t>Applications:</w:t>
      </w:r>
      <w:r w:rsidRPr="00632C4D">
        <w:rPr>
          <w:rFonts w:ascii="Aptos" w:eastAsia="Times New Roman" w:hAnsi="Aptos" w:cs="Helvetica"/>
          <w:color w:val="4B4B4B"/>
          <w:lang w:eastAsia="en-GB"/>
        </w:rPr>
        <w:t xml:space="preserve"> </w:t>
      </w:r>
      <w:r w:rsidRPr="00632C4D">
        <w:rPr>
          <w:rFonts w:ascii="Aptos" w:eastAsia="Times New Roman" w:hAnsi="Aptos" w:cs="Helvetica"/>
          <w:i/>
          <w:iCs/>
          <w:color w:val="4B4B4B"/>
          <w:lang w:eastAsia="en-GB"/>
        </w:rPr>
        <w:t xml:space="preserve">Please send your CV and a short cover letter to </w:t>
      </w:r>
      <w:r w:rsidRPr="00632C4D">
        <w:rPr>
          <w:rFonts w:ascii="Aptos" w:eastAsia="Times New Roman" w:hAnsi="Aptos" w:cs="Helvetica"/>
          <w:i/>
          <w:iCs/>
          <w:color w:val="4B4B4B"/>
          <w:u w:val="single"/>
          <w:lang w:eastAsia="en-GB"/>
        </w:rPr>
        <w:t>staffinfo@hotelbelltent.co.u</w:t>
      </w:r>
      <w:r w:rsidR="0085136E" w:rsidRPr="00632C4D">
        <w:rPr>
          <w:rFonts w:ascii="Aptos" w:eastAsia="Times New Roman" w:hAnsi="Aptos" w:cs="Helvetica"/>
          <w:i/>
          <w:iCs/>
          <w:color w:val="4B4B4B"/>
          <w:u w:val="single"/>
          <w:lang w:eastAsia="en-GB"/>
        </w:rPr>
        <w:t>k</w:t>
      </w:r>
    </w:p>
    <w:sectPr w:rsidR="00BB2DCE" w:rsidRPr="00632C4D" w:rsidSect="002C068A"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94567" w14:textId="77777777" w:rsidR="00B110AE" w:rsidRDefault="00B110AE" w:rsidP="00B110AE">
      <w:pPr>
        <w:spacing w:after="0" w:line="240" w:lineRule="auto"/>
      </w:pPr>
      <w:r>
        <w:separator/>
      </w:r>
    </w:p>
  </w:endnote>
  <w:endnote w:type="continuationSeparator" w:id="0">
    <w:p w14:paraId="3423A99A" w14:textId="77777777" w:rsidR="00B110AE" w:rsidRDefault="00B110AE" w:rsidP="00B110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FF0E2" w14:textId="77777777" w:rsidR="00B110AE" w:rsidRDefault="00B110AE" w:rsidP="00B110AE">
      <w:pPr>
        <w:spacing w:after="0" w:line="240" w:lineRule="auto"/>
      </w:pPr>
      <w:r>
        <w:separator/>
      </w:r>
    </w:p>
  </w:footnote>
  <w:footnote w:type="continuationSeparator" w:id="0">
    <w:p w14:paraId="616502CA" w14:textId="77777777" w:rsidR="00B110AE" w:rsidRDefault="00B110AE" w:rsidP="00B110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F30DC" w14:textId="32C78222" w:rsidR="00B110AE" w:rsidRDefault="002C068A" w:rsidP="002C068A">
    <w:pPr>
      <w:pStyle w:val="Header"/>
      <w:jc w:val="center"/>
    </w:pPr>
    <w:r>
      <w:rPr>
        <w:noProof/>
      </w:rPr>
      <w:drawing>
        <wp:inline distT="0" distB="0" distL="0" distR="0" wp14:anchorId="2AD8293C" wp14:editId="41B29A95">
          <wp:extent cx="2131200" cy="979200"/>
          <wp:effectExtent l="0" t="0" r="2540" b="0"/>
          <wp:docPr id="398811944" name="Picture 398811944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1221344" name="Picture 1461221344" descr="A black text on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1200" cy="97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174FC"/>
    <w:multiLevelType w:val="multilevel"/>
    <w:tmpl w:val="60D89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772CBD"/>
    <w:multiLevelType w:val="multilevel"/>
    <w:tmpl w:val="F4701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3165E7"/>
    <w:multiLevelType w:val="multilevel"/>
    <w:tmpl w:val="57C0B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6928DC"/>
    <w:multiLevelType w:val="multilevel"/>
    <w:tmpl w:val="60D89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77E5FDB"/>
    <w:multiLevelType w:val="multilevel"/>
    <w:tmpl w:val="60D89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7700092">
    <w:abstractNumId w:val="4"/>
  </w:num>
  <w:num w:numId="2" w16cid:durableId="1118380450">
    <w:abstractNumId w:val="2"/>
  </w:num>
  <w:num w:numId="3" w16cid:durableId="973019412">
    <w:abstractNumId w:val="1"/>
  </w:num>
  <w:num w:numId="4" w16cid:durableId="1946382198">
    <w:abstractNumId w:val="3"/>
  </w:num>
  <w:num w:numId="5" w16cid:durableId="1077173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yMjQ2NDA2NDO1NDVS0lEKTi0uzszPAykwrgUAzxnd6ywAAAA="/>
  </w:docVars>
  <w:rsids>
    <w:rsidRoot w:val="00F84B00"/>
    <w:rsid w:val="00046E63"/>
    <w:rsid w:val="00084A20"/>
    <w:rsid w:val="000A305F"/>
    <w:rsid w:val="000C71B0"/>
    <w:rsid w:val="000D4306"/>
    <w:rsid w:val="00120704"/>
    <w:rsid w:val="00151D36"/>
    <w:rsid w:val="00167597"/>
    <w:rsid w:val="00186971"/>
    <w:rsid w:val="0019197B"/>
    <w:rsid w:val="001D7C42"/>
    <w:rsid w:val="00222921"/>
    <w:rsid w:val="00223F58"/>
    <w:rsid w:val="0023281D"/>
    <w:rsid w:val="00241343"/>
    <w:rsid w:val="002A079F"/>
    <w:rsid w:val="002C068A"/>
    <w:rsid w:val="0030383A"/>
    <w:rsid w:val="00315CB1"/>
    <w:rsid w:val="0034623E"/>
    <w:rsid w:val="00392305"/>
    <w:rsid w:val="003A727E"/>
    <w:rsid w:val="003D6A02"/>
    <w:rsid w:val="003E2562"/>
    <w:rsid w:val="00437D29"/>
    <w:rsid w:val="00492193"/>
    <w:rsid w:val="004B1104"/>
    <w:rsid w:val="004B680D"/>
    <w:rsid w:val="004C7ACF"/>
    <w:rsid w:val="004E5186"/>
    <w:rsid w:val="0056080F"/>
    <w:rsid w:val="00581980"/>
    <w:rsid w:val="00584417"/>
    <w:rsid w:val="00632C4D"/>
    <w:rsid w:val="00667B6D"/>
    <w:rsid w:val="006743C6"/>
    <w:rsid w:val="006B38A5"/>
    <w:rsid w:val="006F2FB4"/>
    <w:rsid w:val="00701097"/>
    <w:rsid w:val="00742BB0"/>
    <w:rsid w:val="00766F26"/>
    <w:rsid w:val="00810734"/>
    <w:rsid w:val="00837C79"/>
    <w:rsid w:val="0085136E"/>
    <w:rsid w:val="008747DC"/>
    <w:rsid w:val="00894B0E"/>
    <w:rsid w:val="00897B06"/>
    <w:rsid w:val="008E7094"/>
    <w:rsid w:val="00903216"/>
    <w:rsid w:val="00905FDF"/>
    <w:rsid w:val="0092685F"/>
    <w:rsid w:val="00943F40"/>
    <w:rsid w:val="00983FCA"/>
    <w:rsid w:val="0099276B"/>
    <w:rsid w:val="009C5410"/>
    <w:rsid w:val="00A02CD8"/>
    <w:rsid w:val="00A065EC"/>
    <w:rsid w:val="00A075D5"/>
    <w:rsid w:val="00A433D9"/>
    <w:rsid w:val="00AB22E3"/>
    <w:rsid w:val="00B110AE"/>
    <w:rsid w:val="00B2624D"/>
    <w:rsid w:val="00B53831"/>
    <w:rsid w:val="00B613D4"/>
    <w:rsid w:val="00B809F7"/>
    <w:rsid w:val="00BB2DCE"/>
    <w:rsid w:val="00BB5989"/>
    <w:rsid w:val="00C251C3"/>
    <w:rsid w:val="00C51178"/>
    <w:rsid w:val="00C629B0"/>
    <w:rsid w:val="00CB70F4"/>
    <w:rsid w:val="00CF2ADC"/>
    <w:rsid w:val="00D018EC"/>
    <w:rsid w:val="00D56278"/>
    <w:rsid w:val="00DA6C51"/>
    <w:rsid w:val="00DC6069"/>
    <w:rsid w:val="00DE20CB"/>
    <w:rsid w:val="00DF5C94"/>
    <w:rsid w:val="00E10254"/>
    <w:rsid w:val="00E2095C"/>
    <w:rsid w:val="00E36535"/>
    <w:rsid w:val="00E7450E"/>
    <w:rsid w:val="00E813D3"/>
    <w:rsid w:val="00E87F65"/>
    <w:rsid w:val="00EA0586"/>
    <w:rsid w:val="00EA2123"/>
    <w:rsid w:val="00EF2558"/>
    <w:rsid w:val="00F24706"/>
    <w:rsid w:val="00F3200A"/>
    <w:rsid w:val="00F50821"/>
    <w:rsid w:val="00F63081"/>
    <w:rsid w:val="00F64FF6"/>
    <w:rsid w:val="00F84B00"/>
    <w:rsid w:val="00F96843"/>
    <w:rsid w:val="00FA3CB8"/>
    <w:rsid w:val="00FB060C"/>
    <w:rsid w:val="00FB38BC"/>
    <w:rsid w:val="00FB55BE"/>
    <w:rsid w:val="00FB6067"/>
    <w:rsid w:val="00FF0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90A55E6"/>
  <w15:chartTrackingRefBased/>
  <w15:docId w15:val="{F859C215-9030-497C-88C0-62DBE3FD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84B0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84B00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8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B110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0AE"/>
  </w:style>
  <w:style w:type="paragraph" w:styleId="Footer">
    <w:name w:val="footer"/>
    <w:basedOn w:val="Normal"/>
    <w:link w:val="FooterChar"/>
    <w:uiPriority w:val="99"/>
    <w:unhideWhenUsed/>
    <w:rsid w:val="00B110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0AE"/>
  </w:style>
  <w:style w:type="paragraph" w:styleId="ListParagraph">
    <w:name w:val="List Paragraph"/>
    <w:basedOn w:val="Normal"/>
    <w:uiPriority w:val="34"/>
    <w:qFormat/>
    <w:rsid w:val="00FF0A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E0467F155018418DD69257DC9EEDFD" ma:contentTypeVersion="18" ma:contentTypeDescription="Create a new document." ma:contentTypeScope="" ma:versionID="45c9bbc92e7c90d3a3bba3d3c6e9a331">
  <xsd:schema xmlns:xsd="http://www.w3.org/2001/XMLSchema" xmlns:xs="http://www.w3.org/2001/XMLSchema" xmlns:p="http://schemas.microsoft.com/office/2006/metadata/properties" xmlns:ns2="ae68d00b-131e-4475-aecb-a9ab1441b891" xmlns:ns3="90b4db93-8485-4a66-b80a-2fc959088d5d" targetNamespace="http://schemas.microsoft.com/office/2006/metadata/properties" ma:root="true" ma:fieldsID="7de51cc3826314a5938d267b2ae72ddb" ns2:_="" ns3:_="">
    <xsd:import namespace="ae68d00b-131e-4475-aecb-a9ab1441b891"/>
    <xsd:import namespace="90b4db93-8485-4a66-b80a-2fc959088d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8d00b-131e-4475-aecb-a9ab1441b8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27a6a0e-5928-4321-a64c-30014e62d5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4db93-8485-4a66-b80a-2fc95908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939bcbb-26c8-40b9-8ec7-2c140d8a4370}" ma:internalName="TaxCatchAll" ma:showField="CatchAllData" ma:web="90b4db93-8485-4a66-b80a-2fc959088d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b4db93-8485-4a66-b80a-2fc959088d5d" xsi:nil="true"/>
    <lcf76f155ced4ddcb4097134ff3c332f xmlns="ae68d00b-131e-4475-aecb-a9ab1441b8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B7705C-42EB-47EF-A9DE-F0675BD06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68d00b-131e-4475-aecb-a9ab1441b891"/>
    <ds:schemaRef ds:uri="90b4db93-8485-4a66-b80a-2fc959088d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34F063-33B7-4C1D-B85E-8D7228FEE1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5CC8E1-6D4E-4A2F-8FA0-E6CF90E38CD3}">
  <ds:schemaRefs>
    <ds:schemaRef ds:uri="http://schemas.microsoft.com/office/2006/metadata/properties"/>
    <ds:schemaRef ds:uri="http://schemas.microsoft.com/office/infopath/2007/PartnerControls"/>
    <ds:schemaRef ds:uri="0fbb73f8-0776-432d-a73f-26383d5cb2b4"/>
    <ds:schemaRef ds:uri="b65e5dc9-4a11-4930-865f-d24d365c0553"/>
    <ds:schemaRef ds:uri="90b4db93-8485-4a66-b80a-2fc959088d5d"/>
    <ds:schemaRef ds:uri="ae68d00b-131e-4475-aecb-a9ab1441b8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94</Words>
  <Characters>2819</Characters>
  <Application>Microsoft Office Word</Application>
  <DocSecurity>0</DocSecurity>
  <Lines>23</Lines>
  <Paragraphs>6</Paragraphs>
  <ScaleCrop>false</ScaleCrop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Allen</dc:creator>
  <cp:keywords/>
  <dc:description/>
  <cp:lastModifiedBy>Kirsty Wren</cp:lastModifiedBy>
  <cp:revision>79</cp:revision>
  <dcterms:created xsi:type="dcterms:W3CDTF">2020-12-14T16:06:00Z</dcterms:created>
  <dcterms:modified xsi:type="dcterms:W3CDTF">2024-03-25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B7FC0C3AB72A478C704061C9C24075</vt:lpwstr>
  </property>
  <property fmtid="{D5CDD505-2E9C-101B-9397-08002B2CF9AE}" pid="3" name="MediaServiceImageTags">
    <vt:lpwstr/>
  </property>
</Properties>
</file>